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663E56" w14:textId="77777777" w:rsidR="00FE067E" w:rsidRPr="00F36E22" w:rsidRDefault="00CD36CF" w:rsidP="00CC1F3B">
      <w:pPr>
        <w:pStyle w:val="TitlePageOrigin"/>
        <w:rPr>
          <w:color w:val="auto"/>
        </w:rPr>
      </w:pPr>
      <w:r w:rsidRPr="00F36E22">
        <w:rPr>
          <w:color w:val="auto"/>
        </w:rPr>
        <w:t xml:space="preserve">WEST virginia </w:t>
      </w:r>
      <w:r w:rsidR="00F4391D" w:rsidRPr="00F36E22">
        <w:rPr>
          <w:color w:val="auto"/>
        </w:rPr>
        <w:t>Legislature</w:t>
      </w:r>
    </w:p>
    <w:p w14:paraId="6C721885" w14:textId="33A14730" w:rsidR="00CD36CF" w:rsidRPr="00F36E22" w:rsidRDefault="00CD36CF" w:rsidP="00CC1F3B">
      <w:pPr>
        <w:pStyle w:val="TitlePageSession"/>
        <w:rPr>
          <w:color w:val="auto"/>
        </w:rPr>
      </w:pPr>
      <w:r w:rsidRPr="00F36E22">
        <w:rPr>
          <w:color w:val="auto"/>
        </w:rPr>
        <w:t>20</w:t>
      </w:r>
      <w:r w:rsidR="00D625BA" w:rsidRPr="00F36E22">
        <w:rPr>
          <w:color w:val="auto"/>
        </w:rPr>
        <w:t>2</w:t>
      </w:r>
      <w:r w:rsidR="0066121B" w:rsidRPr="00F36E22">
        <w:rPr>
          <w:color w:val="auto"/>
        </w:rPr>
        <w:t>1</w:t>
      </w:r>
      <w:r w:rsidRPr="00F36E22">
        <w:rPr>
          <w:color w:val="auto"/>
        </w:rPr>
        <w:t xml:space="preserve"> regular session</w:t>
      </w:r>
    </w:p>
    <w:p w14:paraId="702397C1" w14:textId="77777777" w:rsidR="00CD36CF" w:rsidRPr="00F36E22" w:rsidRDefault="00A23BBB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F36E22">
            <w:rPr>
              <w:color w:val="auto"/>
            </w:rPr>
            <w:t>Introduced</w:t>
          </w:r>
        </w:sdtContent>
      </w:sdt>
    </w:p>
    <w:p w14:paraId="2081C79E" w14:textId="7F9600A2" w:rsidR="00CD36CF" w:rsidRPr="00F36E22" w:rsidRDefault="00A23BBB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F36E22">
            <w:rPr>
              <w:color w:val="auto"/>
            </w:rPr>
            <w:t>House</w:t>
          </w:r>
        </w:sdtContent>
      </w:sdt>
      <w:r w:rsidR="00303684" w:rsidRPr="00F36E22">
        <w:rPr>
          <w:color w:val="auto"/>
        </w:rPr>
        <w:t xml:space="preserve"> </w:t>
      </w:r>
      <w:r w:rsidR="00CD36CF" w:rsidRPr="00F36E22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828</w:t>
          </w:r>
        </w:sdtContent>
      </w:sdt>
    </w:p>
    <w:p w14:paraId="2DD3BFA8" w14:textId="5B7A917A" w:rsidR="00CD36CF" w:rsidRPr="00F36E22" w:rsidRDefault="00CD36CF" w:rsidP="00CC1F3B">
      <w:pPr>
        <w:pStyle w:val="Sponsors"/>
        <w:rPr>
          <w:color w:val="auto"/>
        </w:rPr>
      </w:pPr>
      <w:r w:rsidRPr="00F36E22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644182" w:rsidRPr="00F36E22">
            <w:rPr>
              <w:color w:val="auto"/>
            </w:rPr>
            <w:t>D</w:t>
          </w:r>
          <w:r w:rsidR="008A45B0" w:rsidRPr="00F36E22">
            <w:rPr>
              <w:color w:val="auto"/>
            </w:rPr>
            <w:t>elegate</w:t>
          </w:r>
          <w:r w:rsidR="009C6545">
            <w:rPr>
              <w:color w:val="auto"/>
            </w:rPr>
            <w:t>S</w:t>
          </w:r>
          <w:r w:rsidR="0066121B" w:rsidRPr="00F36E22">
            <w:rPr>
              <w:color w:val="auto"/>
            </w:rPr>
            <w:t xml:space="preserve"> Hanna</w:t>
          </w:r>
          <w:r w:rsidR="009C6545">
            <w:rPr>
              <w:color w:val="auto"/>
            </w:rPr>
            <w:t>, Haynes, Holstein, Barnhart, Martin, Wamsley, Bruce, Pritt, Burkhammer, Bridges and Phillips</w:t>
          </w:r>
        </w:sdtContent>
      </w:sdt>
    </w:p>
    <w:p w14:paraId="2F6C5FE8" w14:textId="6AFAF50E" w:rsidR="00E831B3" w:rsidRPr="00F36E22" w:rsidRDefault="00CD36CF" w:rsidP="00644182">
      <w:pPr>
        <w:pStyle w:val="References"/>
        <w:rPr>
          <w:color w:val="auto"/>
        </w:rPr>
      </w:pPr>
      <w:r w:rsidRPr="00F36E22">
        <w:rPr>
          <w:color w:val="auto"/>
        </w:rPr>
        <w:t>[</w:t>
      </w:r>
      <w:sdt>
        <w:sdtPr>
          <w:rPr>
            <w:color w:val="auto"/>
          </w:rPr>
          <w:tag w:val="References"/>
          <w:id w:val="1203210058"/>
          <w:placeholder>
            <w:docPart w:val="DB4E1E28ACAC4F339D8A255FBDF38A70"/>
          </w:placeholder>
          <w:text w:multiLine="1"/>
        </w:sdtPr>
        <w:sdtEndPr/>
        <w:sdtContent>
          <w:r w:rsidR="00A23BBB">
            <w:rPr>
              <w:color w:val="auto"/>
            </w:rPr>
            <w:t>Introduced March 02, 2021; Referred to the Committee on the Judiciary</w:t>
          </w:r>
        </w:sdtContent>
      </w:sdt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644182" w:rsidRPr="00F36E22">
            <w:rPr>
              <w:rFonts w:eastAsiaTheme="minorHAnsi"/>
              <w:color w:val="auto"/>
              <w:sz w:val="22"/>
            </w:rPr>
            <w:t xml:space="preserve"> </w:t>
          </w:r>
        </w:sdtContent>
      </w:sdt>
      <w:r w:rsidRPr="00F36E22">
        <w:rPr>
          <w:color w:val="auto"/>
        </w:rPr>
        <w:t>]</w:t>
      </w:r>
    </w:p>
    <w:p w14:paraId="6BA812E2" w14:textId="2F518365" w:rsidR="00303684" w:rsidRPr="00F36E22" w:rsidRDefault="0000526A" w:rsidP="00CC1F3B">
      <w:pPr>
        <w:pStyle w:val="TitleSection"/>
        <w:rPr>
          <w:color w:val="auto"/>
        </w:rPr>
      </w:pPr>
      <w:r w:rsidRPr="00F36E22">
        <w:rPr>
          <w:color w:val="auto"/>
        </w:rPr>
        <w:lastRenderedPageBreak/>
        <w:t>A BILL</w:t>
      </w:r>
      <w:r w:rsidR="008A45B0" w:rsidRPr="00F36E22">
        <w:rPr>
          <w:color w:val="auto"/>
        </w:rPr>
        <w:t xml:space="preserve"> </w:t>
      </w:r>
      <w:r w:rsidR="00CD592D" w:rsidRPr="00F36E22">
        <w:rPr>
          <w:color w:val="auto"/>
        </w:rPr>
        <w:t xml:space="preserve">to </w:t>
      </w:r>
      <w:r w:rsidR="008A45B0" w:rsidRPr="00F36E22">
        <w:rPr>
          <w:color w:val="auto"/>
        </w:rPr>
        <w:t xml:space="preserve">amend the Code of West Virginia, 1931, as amended, by adding thereto a new section, designated </w:t>
      </w:r>
      <w:r w:rsidR="00F4391D" w:rsidRPr="00F36E22">
        <w:rPr>
          <w:color w:val="auto"/>
        </w:rPr>
        <w:t>§</w:t>
      </w:r>
      <w:r w:rsidR="008A45B0" w:rsidRPr="00F36E22">
        <w:rPr>
          <w:color w:val="auto"/>
        </w:rPr>
        <w:t>61-7-18, relating to creating the “Firearm Protection Act”; providing that any federal law which attempts to ban semiautomatic firearm</w:t>
      </w:r>
      <w:r w:rsidR="00CD592D" w:rsidRPr="00F36E22">
        <w:rPr>
          <w:color w:val="auto"/>
        </w:rPr>
        <w:t>s</w:t>
      </w:r>
      <w:r w:rsidR="008A45B0" w:rsidRPr="00F36E22">
        <w:rPr>
          <w:color w:val="auto"/>
        </w:rPr>
        <w:t xml:space="preserve"> or to limit the size of a magazine of a firearm or other limitation on firearms in this state is unenforceable in West Virginia</w:t>
      </w:r>
      <w:r w:rsidR="00357633" w:rsidRPr="00F36E22">
        <w:rPr>
          <w:color w:val="auto"/>
        </w:rPr>
        <w:t>;</w:t>
      </w:r>
      <w:r w:rsidR="008A45B0" w:rsidRPr="00F36E22">
        <w:rPr>
          <w:color w:val="auto"/>
        </w:rPr>
        <w:t xml:space="preserve"> and providing an effective date.</w:t>
      </w:r>
    </w:p>
    <w:p w14:paraId="29E94C82" w14:textId="77777777" w:rsidR="00303684" w:rsidRPr="00F36E22" w:rsidRDefault="00303684" w:rsidP="00CC1F3B">
      <w:pPr>
        <w:pStyle w:val="EnactingClause"/>
        <w:rPr>
          <w:color w:val="auto"/>
        </w:rPr>
        <w:sectPr w:rsidR="00303684" w:rsidRPr="00F36E22" w:rsidSect="00882F1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F36E22">
        <w:rPr>
          <w:color w:val="auto"/>
        </w:rPr>
        <w:t>Be it enacted by the Legislature of West Virginia:</w:t>
      </w:r>
    </w:p>
    <w:p w14:paraId="183F92AF" w14:textId="77777777" w:rsidR="00494AD8" w:rsidRPr="00F36E22" w:rsidRDefault="00494AD8" w:rsidP="00D237A7">
      <w:pPr>
        <w:pStyle w:val="ArticleHeading"/>
        <w:rPr>
          <w:color w:val="auto"/>
        </w:rPr>
        <w:sectPr w:rsidR="00494AD8" w:rsidRPr="00F36E22" w:rsidSect="00882F14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F36E22">
        <w:rPr>
          <w:color w:val="auto"/>
        </w:rPr>
        <w:t>ARTICLE 7. DANGEROUS WEAPONS.</w:t>
      </w:r>
    </w:p>
    <w:p w14:paraId="59EAFA0C" w14:textId="77777777" w:rsidR="00494AD8" w:rsidRPr="00F36E22" w:rsidRDefault="00F4391D" w:rsidP="00494AD8">
      <w:pPr>
        <w:pStyle w:val="SectionHeading"/>
        <w:rPr>
          <w:color w:val="auto"/>
          <w:u w:val="single"/>
        </w:rPr>
      </w:pPr>
      <w:r w:rsidRPr="00F36E22">
        <w:rPr>
          <w:color w:val="auto"/>
          <w:u w:val="single"/>
        </w:rPr>
        <w:t>§</w:t>
      </w:r>
      <w:r w:rsidR="00494AD8" w:rsidRPr="00F36E22">
        <w:rPr>
          <w:color w:val="auto"/>
          <w:u w:val="single"/>
        </w:rPr>
        <w:t>61-7-1</w:t>
      </w:r>
      <w:r w:rsidR="00E91577" w:rsidRPr="00F36E22">
        <w:rPr>
          <w:color w:val="auto"/>
          <w:u w:val="single"/>
        </w:rPr>
        <w:t>8</w:t>
      </w:r>
      <w:r w:rsidR="00494AD8" w:rsidRPr="00F36E22">
        <w:rPr>
          <w:color w:val="auto"/>
          <w:u w:val="single"/>
        </w:rPr>
        <w:t>.  Firearm Protection Act.</w:t>
      </w:r>
    </w:p>
    <w:p w14:paraId="26877A39" w14:textId="18C46778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a) A public servant, as defined by any section within this code, or dealer selling any firearm in this state may not enforce or attempt to enforce any act, law, statu</w:t>
      </w:r>
      <w:r w:rsidR="00005C17" w:rsidRPr="00F36E22">
        <w:rPr>
          <w:color w:val="auto"/>
          <w:u w:val="single"/>
        </w:rPr>
        <w:t>t</w:t>
      </w:r>
      <w:r w:rsidRPr="00F36E22">
        <w:rPr>
          <w:color w:val="auto"/>
          <w:u w:val="single"/>
        </w:rPr>
        <w:t>e, rule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regulation of the United States Government relating to a personal firearm, firearm accessory or ammunition that is owned or manufactured commercially or privately in West Virginia and that remains exclusively within the borders of West Virginia.</w:t>
      </w:r>
    </w:p>
    <w:p w14:paraId="3668AAB5" w14:textId="4BCFE6AE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b) The Attorney General may defend a citizen of West Virginia who is prosecuted by the United States Government for violation of a federal law relating to the manufacture, sale, transfer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possession of a firearm, a firearm accessory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ammunition owned or manufactured and retained exclusively within the borders of West Virginia.</w:t>
      </w:r>
    </w:p>
    <w:p w14:paraId="6869BEF6" w14:textId="7CAF3007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c) Any federal law, rule, regulation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order created or effective on or after January 1, 20</w:t>
      </w:r>
      <w:r w:rsidR="00D625BA" w:rsidRPr="00F36E22">
        <w:rPr>
          <w:color w:val="auto"/>
          <w:u w:val="single"/>
        </w:rPr>
        <w:t>2</w:t>
      </w:r>
      <w:r w:rsidR="006F7E53" w:rsidRPr="00F36E22">
        <w:rPr>
          <w:color w:val="auto"/>
          <w:u w:val="single"/>
        </w:rPr>
        <w:t>1</w:t>
      </w:r>
      <w:r w:rsidRPr="00F36E22">
        <w:rPr>
          <w:color w:val="auto"/>
          <w:u w:val="single"/>
        </w:rPr>
        <w:t>, is unenforceable by state officials within the borders of West Virginia if the law, rule, regulation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order attempts to:</w:t>
      </w:r>
    </w:p>
    <w:p w14:paraId="3BCFE212" w14:textId="77777777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1) Ban or restrict ownership of a semiautomatic firearm or any magazine of a firearm; or</w:t>
      </w:r>
    </w:p>
    <w:p w14:paraId="3120AC4C" w14:textId="71A004FB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>(2) Require any firearm, magazine</w:t>
      </w:r>
      <w:r w:rsidR="00005C17" w:rsidRPr="00F36E22">
        <w:rPr>
          <w:color w:val="auto"/>
          <w:u w:val="single"/>
        </w:rPr>
        <w:t>,</w:t>
      </w:r>
      <w:r w:rsidRPr="00F36E22">
        <w:rPr>
          <w:color w:val="auto"/>
          <w:u w:val="single"/>
        </w:rPr>
        <w:t xml:space="preserve"> or other firearm accessor</w:t>
      </w:r>
      <w:r w:rsidR="00005C17" w:rsidRPr="00F36E22">
        <w:rPr>
          <w:color w:val="auto"/>
          <w:u w:val="single"/>
        </w:rPr>
        <w:t>ies</w:t>
      </w:r>
      <w:r w:rsidRPr="00F36E22">
        <w:rPr>
          <w:color w:val="auto"/>
          <w:u w:val="single"/>
        </w:rPr>
        <w:t xml:space="preserve"> to be registered in any manner.</w:t>
      </w:r>
    </w:p>
    <w:p w14:paraId="4D7EBEB1" w14:textId="77777777" w:rsidR="00494AD8" w:rsidRPr="00F36E22" w:rsidRDefault="00494AD8" w:rsidP="00494AD8">
      <w:pPr>
        <w:pStyle w:val="SectionBody"/>
        <w:rPr>
          <w:color w:val="auto"/>
          <w:u w:val="single"/>
        </w:rPr>
      </w:pPr>
      <w:r w:rsidRPr="00F36E22">
        <w:rPr>
          <w:color w:val="auto"/>
          <w:u w:val="single"/>
        </w:rPr>
        <w:t xml:space="preserve">(d) A public servant or citizen of West Virginia may not be prosecuted in the courts of </w:t>
      </w:r>
      <w:r w:rsidR="00F4391D" w:rsidRPr="00F36E22">
        <w:rPr>
          <w:color w:val="auto"/>
          <w:u w:val="single"/>
        </w:rPr>
        <w:t>the State of West Virginia</w:t>
      </w:r>
      <w:r w:rsidRPr="00F36E22">
        <w:rPr>
          <w:color w:val="auto"/>
          <w:u w:val="single"/>
        </w:rPr>
        <w:t xml:space="preserve"> for failing to follow or enforce any law described in subsection (c) of this section.</w:t>
      </w:r>
    </w:p>
    <w:p w14:paraId="12667966" w14:textId="77777777" w:rsidR="00494AD8" w:rsidRPr="00F36E22" w:rsidRDefault="00494AD8" w:rsidP="00494AD8">
      <w:pPr>
        <w:pStyle w:val="SectionBody"/>
        <w:rPr>
          <w:color w:val="auto"/>
        </w:rPr>
      </w:pPr>
      <w:r w:rsidRPr="00F36E22">
        <w:rPr>
          <w:color w:val="auto"/>
          <w:u w:val="single"/>
        </w:rPr>
        <w:t>(e) This section is effective immediately upon completion of all acts necessary for a bill to become law as provided by the Code of West Virginia.</w:t>
      </w:r>
    </w:p>
    <w:p w14:paraId="004C0384" w14:textId="77777777" w:rsidR="00C33014" w:rsidRPr="00F36E22" w:rsidRDefault="00C33014" w:rsidP="00CC1F3B">
      <w:pPr>
        <w:pStyle w:val="Note"/>
        <w:rPr>
          <w:color w:val="auto"/>
        </w:rPr>
      </w:pPr>
    </w:p>
    <w:p w14:paraId="7F2FA109" w14:textId="4D8C8E81" w:rsidR="006865E9" w:rsidRPr="00F36E22" w:rsidRDefault="00CF1DCA" w:rsidP="00CC1F3B">
      <w:pPr>
        <w:pStyle w:val="Note"/>
        <w:rPr>
          <w:color w:val="auto"/>
        </w:rPr>
      </w:pPr>
      <w:r w:rsidRPr="00F36E22">
        <w:rPr>
          <w:color w:val="auto"/>
        </w:rPr>
        <w:t>NOTE: The</w:t>
      </w:r>
      <w:r w:rsidR="006865E9" w:rsidRPr="00F36E22">
        <w:rPr>
          <w:color w:val="auto"/>
        </w:rPr>
        <w:t xml:space="preserve"> purpose of this bill is to </w:t>
      </w:r>
      <w:r w:rsidR="00494AD8" w:rsidRPr="00F36E22">
        <w:rPr>
          <w:color w:val="auto"/>
        </w:rPr>
        <w:t>create the “Firearm Protection Act” that provides that any federal law effective after January 1, 20</w:t>
      </w:r>
      <w:r w:rsidR="00D625BA" w:rsidRPr="00F36E22">
        <w:rPr>
          <w:color w:val="auto"/>
        </w:rPr>
        <w:t>2</w:t>
      </w:r>
      <w:r w:rsidR="006F7E53" w:rsidRPr="00F36E22">
        <w:rPr>
          <w:color w:val="auto"/>
        </w:rPr>
        <w:t>1</w:t>
      </w:r>
      <w:r w:rsidR="00005C17" w:rsidRPr="00F36E22">
        <w:rPr>
          <w:color w:val="auto"/>
        </w:rPr>
        <w:t>,</w:t>
      </w:r>
      <w:r w:rsidR="00494AD8" w:rsidRPr="00F36E22">
        <w:rPr>
          <w:color w:val="auto"/>
        </w:rPr>
        <w:t xml:space="preserve"> which attempts to ban semiautomatic firearm</w:t>
      </w:r>
      <w:r w:rsidR="00CD592D" w:rsidRPr="00F36E22">
        <w:rPr>
          <w:color w:val="auto"/>
        </w:rPr>
        <w:t>s</w:t>
      </w:r>
      <w:r w:rsidR="00494AD8" w:rsidRPr="00F36E22">
        <w:rPr>
          <w:color w:val="auto"/>
        </w:rPr>
        <w:t xml:space="preserve"> or to limit the size of a magazine of a firearm or other limitation on firearms in this state is unenforceable in West Virginia.  The bill also provides an effective </w:t>
      </w:r>
      <w:r w:rsidR="00E91577" w:rsidRPr="00F36E22">
        <w:rPr>
          <w:color w:val="auto"/>
        </w:rPr>
        <w:t>date.</w:t>
      </w:r>
    </w:p>
    <w:p w14:paraId="6141DE6A" w14:textId="77777777" w:rsidR="006865E9" w:rsidRPr="00F36E22" w:rsidRDefault="00AE48A0" w:rsidP="00CC1F3B">
      <w:pPr>
        <w:pStyle w:val="Note"/>
        <w:rPr>
          <w:color w:val="auto"/>
        </w:rPr>
      </w:pPr>
      <w:r w:rsidRPr="00F36E22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F36E22" w:rsidSect="00882F14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87153" w14:textId="77777777" w:rsidR="001E4133" w:rsidRPr="00B844FE" w:rsidRDefault="001E4133" w:rsidP="00B844FE">
      <w:r>
        <w:separator/>
      </w:r>
    </w:p>
  </w:endnote>
  <w:endnote w:type="continuationSeparator" w:id="0">
    <w:p w14:paraId="222893FE" w14:textId="77777777" w:rsidR="001E4133" w:rsidRPr="00B844FE" w:rsidRDefault="001E4133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FC6A781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314D104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5163E3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529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E7262" w14:textId="77777777" w:rsidR="001E4133" w:rsidRPr="00B844FE" w:rsidRDefault="001E4133" w:rsidP="00B844FE">
      <w:r>
        <w:separator/>
      </w:r>
    </w:p>
  </w:footnote>
  <w:footnote w:type="continuationSeparator" w:id="0">
    <w:p w14:paraId="1E6EFE5B" w14:textId="77777777" w:rsidR="001E4133" w:rsidRPr="00B844FE" w:rsidRDefault="001E4133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ACF21" w14:textId="77777777" w:rsidR="002A0269" w:rsidRPr="00B844FE" w:rsidRDefault="00A23BBB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883A8" w14:textId="6901A603" w:rsidR="00C33014" w:rsidRPr="00C33014" w:rsidRDefault="00AE48A0" w:rsidP="000573A9">
    <w:pPr>
      <w:pStyle w:val="HeaderStyle"/>
    </w:pPr>
    <w:r>
      <w:t>I</w:t>
    </w:r>
    <w:r w:rsidR="00D625BA">
      <w:t>ntr 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66121B" w:rsidRPr="00BA68DD">
          <w:rPr>
            <w:color w:val="auto"/>
          </w:rPr>
          <w:t>2021R1360</w:t>
        </w:r>
      </w:sdtContent>
    </w:sdt>
  </w:p>
  <w:p w14:paraId="667F8F1B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FDFDA" w14:textId="31A0E7D0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66121B">
          <w:t>2021R1360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zQ0NLe0ALIMzJR0lIJTi4sz8/NACgxrAcaBHZUsAAAA"/>
  </w:docVars>
  <w:rsids>
    <w:rsidRoot w:val="00CF1DCA"/>
    <w:rsid w:val="0000526A"/>
    <w:rsid w:val="00005C17"/>
    <w:rsid w:val="000573A9"/>
    <w:rsid w:val="00085D22"/>
    <w:rsid w:val="000C5C77"/>
    <w:rsid w:val="0010070F"/>
    <w:rsid w:val="0015112E"/>
    <w:rsid w:val="001552E7"/>
    <w:rsid w:val="001566B4"/>
    <w:rsid w:val="001C279E"/>
    <w:rsid w:val="001D459E"/>
    <w:rsid w:val="001D4E34"/>
    <w:rsid w:val="001E4133"/>
    <w:rsid w:val="0027011C"/>
    <w:rsid w:val="00274200"/>
    <w:rsid w:val="00275740"/>
    <w:rsid w:val="002A0269"/>
    <w:rsid w:val="002D61AB"/>
    <w:rsid w:val="00303684"/>
    <w:rsid w:val="003143F5"/>
    <w:rsid w:val="00314854"/>
    <w:rsid w:val="0033129B"/>
    <w:rsid w:val="00357633"/>
    <w:rsid w:val="00394191"/>
    <w:rsid w:val="003C51CD"/>
    <w:rsid w:val="004368E0"/>
    <w:rsid w:val="00494AD8"/>
    <w:rsid w:val="004C13DD"/>
    <w:rsid w:val="004D7F6F"/>
    <w:rsid w:val="004E3441"/>
    <w:rsid w:val="005A5366"/>
    <w:rsid w:val="005E620D"/>
    <w:rsid w:val="00622AE7"/>
    <w:rsid w:val="00637E73"/>
    <w:rsid w:val="00644182"/>
    <w:rsid w:val="0066121B"/>
    <w:rsid w:val="00667837"/>
    <w:rsid w:val="006865E9"/>
    <w:rsid w:val="00691F3E"/>
    <w:rsid w:val="00694BFB"/>
    <w:rsid w:val="006A106B"/>
    <w:rsid w:val="006B2DE2"/>
    <w:rsid w:val="006C523D"/>
    <w:rsid w:val="006D4036"/>
    <w:rsid w:val="006F7E53"/>
    <w:rsid w:val="0070463C"/>
    <w:rsid w:val="00725292"/>
    <w:rsid w:val="007A7081"/>
    <w:rsid w:val="007D06DD"/>
    <w:rsid w:val="007F1CF5"/>
    <w:rsid w:val="00834EDE"/>
    <w:rsid w:val="008736AA"/>
    <w:rsid w:val="00882F14"/>
    <w:rsid w:val="008A45B0"/>
    <w:rsid w:val="008B682E"/>
    <w:rsid w:val="008D275D"/>
    <w:rsid w:val="00980327"/>
    <w:rsid w:val="00986478"/>
    <w:rsid w:val="009B5557"/>
    <w:rsid w:val="009C6545"/>
    <w:rsid w:val="009F1067"/>
    <w:rsid w:val="00A23BBB"/>
    <w:rsid w:val="00A31E01"/>
    <w:rsid w:val="00A527AD"/>
    <w:rsid w:val="00A718CF"/>
    <w:rsid w:val="00AD37E7"/>
    <w:rsid w:val="00AE48A0"/>
    <w:rsid w:val="00AE61BE"/>
    <w:rsid w:val="00B16F25"/>
    <w:rsid w:val="00B24422"/>
    <w:rsid w:val="00B80C20"/>
    <w:rsid w:val="00B844FE"/>
    <w:rsid w:val="00B86B4F"/>
    <w:rsid w:val="00BC562B"/>
    <w:rsid w:val="00C1717D"/>
    <w:rsid w:val="00C33014"/>
    <w:rsid w:val="00C33434"/>
    <w:rsid w:val="00C34869"/>
    <w:rsid w:val="00C42EB6"/>
    <w:rsid w:val="00C85096"/>
    <w:rsid w:val="00CB20EF"/>
    <w:rsid w:val="00CC1F3B"/>
    <w:rsid w:val="00CD12CB"/>
    <w:rsid w:val="00CD36CF"/>
    <w:rsid w:val="00CD592D"/>
    <w:rsid w:val="00CF1DCA"/>
    <w:rsid w:val="00D579FC"/>
    <w:rsid w:val="00D625BA"/>
    <w:rsid w:val="00D81C16"/>
    <w:rsid w:val="00DE526B"/>
    <w:rsid w:val="00DF199D"/>
    <w:rsid w:val="00E01542"/>
    <w:rsid w:val="00E365F1"/>
    <w:rsid w:val="00E62F48"/>
    <w:rsid w:val="00E831B3"/>
    <w:rsid w:val="00E91577"/>
    <w:rsid w:val="00EE70CB"/>
    <w:rsid w:val="00F36E22"/>
    <w:rsid w:val="00F41CA2"/>
    <w:rsid w:val="00F4391D"/>
    <w:rsid w:val="00F443C0"/>
    <w:rsid w:val="00F62EFB"/>
    <w:rsid w:val="00F86D58"/>
    <w:rsid w:val="00F90A50"/>
    <w:rsid w:val="00F939A4"/>
    <w:rsid w:val="00FA7B09"/>
    <w:rsid w:val="00FD5B51"/>
    <w:rsid w:val="00FD6597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77536E14"/>
  <w15:chartTrackingRefBased/>
  <w15:docId w15:val="{C28EE126-349F-465F-B768-3AE140CB9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494AD8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B4E1E28ACAC4F339D8A255FBDF38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81023C-5F60-4C4E-B0B7-4F771D66E004}"/>
      </w:docPartPr>
      <w:docPartBody>
        <w:p w:rsidR="0090773E" w:rsidRDefault="009E253C" w:rsidP="009E253C">
          <w:pPr>
            <w:pStyle w:val="DB4E1E28ACAC4F339D8A255FBDF38A70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167B2C"/>
    <w:rsid w:val="002D24DA"/>
    <w:rsid w:val="00357E10"/>
    <w:rsid w:val="003604AA"/>
    <w:rsid w:val="00483839"/>
    <w:rsid w:val="007A4649"/>
    <w:rsid w:val="00874505"/>
    <w:rsid w:val="008E3C95"/>
    <w:rsid w:val="009053E8"/>
    <w:rsid w:val="0090773E"/>
    <w:rsid w:val="009B13B7"/>
    <w:rsid w:val="009E253C"/>
    <w:rsid w:val="00B77365"/>
    <w:rsid w:val="00C8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9E253C"/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DB4E1E28ACAC4F339D8A255FBDF38A70">
    <w:name w:val="DB4E1E28ACAC4F339D8A255FBDF38A70"/>
    <w:rsid w:val="009E25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EE519-FC1B-478E-B538-954754039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Wolpert</dc:creator>
  <cp:keywords/>
  <dc:description/>
  <cp:lastModifiedBy>Robert Altmann</cp:lastModifiedBy>
  <cp:revision>2</cp:revision>
  <cp:lastPrinted>2020-01-09T16:45:00Z</cp:lastPrinted>
  <dcterms:created xsi:type="dcterms:W3CDTF">2021-03-01T14:35:00Z</dcterms:created>
  <dcterms:modified xsi:type="dcterms:W3CDTF">2021-03-01T14:35:00Z</dcterms:modified>
</cp:coreProperties>
</file>